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518D5" w14:textId="77777777" w:rsidR="0013799E" w:rsidRPr="00482783" w:rsidRDefault="00EB380F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b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5BAF4A" wp14:editId="736091A8">
                <wp:simplePos x="0" y="0"/>
                <wp:positionH relativeFrom="column">
                  <wp:posOffset>-287020</wp:posOffset>
                </wp:positionH>
                <wp:positionV relativeFrom="paragraph">
                  <wp:posOffset>-402590</wp:posOffset>
                </wp:positionV>
                <wp:extent cx="6456680" cy="9058275"/>
                <wp:effectExtent l="0" t="0" r="20955" b="10160"/>
                <wp:wrapNone/>
                <wp:docPr id="12" name="Hình chữ nhậ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56583" cy="905807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A96F92" id="Hình chữ nhật 12" o:spid="_x0000_s1026" style="position:absolute;margin-left:-22.6pt;margin-top:-31.7pt;width:508.4pt;height:713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" filled="f" strokecolor="black [3213]" strokeweight="1.5pt"/>
            </w:pict>
          </mc:Fallback>
        </mc:AlternateContent>
      </w:r>
      <w:r w:rsidRPr="00482783">
        <w:rPr>
          <w:rFonts w:ascii="Times New Roman" w:hAnsi="Times New Roman" w:cs="Times New Roman"/>
          <w:b/>
          <w:sz w:val="26"/>
          <w:szCs w:val="26"/>
          <w:lang w:val="vi-VN"/>
        </w:rPr>
        <w:t>CUỘC THI</w:t>
      </w:r>
    </w:p>
    <w:p w14:paraId="2C066EFC" w14:textId="77777777" w:rsidR="0013799E" w:rsidRPr="00482783" w:rsidRDefault="00EB380F">
      <w:pPr>
        <w:spacing w:after="0"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482783">
        <w:rPr>
          <w:rFonts w:ascii="Times New Roman" w:hAnsi="Times New Roman" w:cs="Times New Roman"/>
          <w:b/>
          <w:sz w:val="26"/>
          <w:szCs w:val="26"/>
        </w:rPr>
        <w:t xml:space="preserve">“TÌM KIẾM Ý TƯỞNG KHỞI NGHIỆP” </w:t>
      </w:r>
    </w:p>
    <w:p w14:paraId="0DDC7797" w14:textId="77777777" w:rsidR="0013799E" w:rsidRPr="00482783" w:rsidRDefault="0013799E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  <w:lang w:val="vi-VN"/>
        </w:rPr>
      </w:pPr>
    </w:p>
    <w:p w14:paraId="5DE49E9D" w14:textId="77777777" w:rsidR="0013799E" w:rsidRPr="00D233FB" w:rsidRDefault="00EB380F">
      <w:pPr>
        <w:spacing w:line="360" w:lineRule="auto"/>
        <w:jc w:val="center"/>
        <w:rPr>
          <w:rFonts w:ascii="Times New Roman" w:hAnsi="Times New Roman" w:cs="Times New Roman"/>
          <w:i/>
          <w:sz w:val="26"/>
          <w:szCs w:val="26"/>
          <w:lang w:val="vi-VN"/>
        </w:rPr>
      </w:pPr>
      <w:r w:rsidRPr="00D233FB">
        <w:rPr>
          <w:rFonts w:ascii="Times New Roman" w:hAnsi="Times New Roman" w:cs="Times New Roman"/>
          <w:i/>
          <w:sz w:val="26"/>
          <w:szCs w:val="26"/>
          <w:lang w:val="vi-VN"/>
        </w:rPr>
        <w:t xml:space="preserve">Mẫu trình bày dự án tham dự </w:t>
      </w:r>
    </w:p>
    <w:p w14:paraId="26A5E72C" w14:textId="77777777" w:rsidR="0013799E" w:rsidRPr="00482783" w:rsidRDefault="0013799E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  <w:lang w:val="vi-VN"/>
        </w:rPr>
      </w:pPr>
    </w:p>
    <w:p w14:paraId="45A2394F" w14:textId="77777777" w:rsidR="0013799E" w:rsidRPr="00482783" w:rsidRDefault="00EB380F">
      <w:pPr>
        <w:spacing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D233FB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TÊN </w:t>
      </w:r>
      <w:r w:rsidRPr="00482783">
        <w:rPr>
          <w:rFonts w:ascii="Times New Roman" w:hAnsi="Times New Roman" w:cs="Times New Roman"/>
          <w:b/>
          <w:bCs/>
          <w:sz w:val="26"/>
          <w:szCs w:val="26"/>
          <w:lang w:val="vi-VN"/>
        </w:rPr>
        <w:t>DỰ ÁN</w:t>
      </w:r>
    </w:p>
    <w:p w14:paraId="7B7D599F" w14:textId="77777777" w:rsidR="0013799E" w:rsidRPr="00482783" w:rsidRDefault="00EB380F">
      <w:pPr>
        <w:tabs>
          <w:tab w:val="left" w:leader="dot" w:pos="9214"/>
        </w:tabs>
        <w:spacing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b/>
          <w:bCs/>
          <w:sz w:val="26"/>
          <w:szCs w:val="26"/>
          <w:lang w:val="vi-VN"/>
        </w:rPr>
        <w:tab/>
      </w:r>
    </w:p>
    <w:p w14:paraId="12E4255F" w14:textId="77777777" w:rsidR="0013799E" w:rsidRPr="00482783" w:rsidRDefault="00EB380F">
      <w:pPr>
        <w:tabs>
          <w:tab w:val="left" w:leader="dot" w:pos="9214"/>
        </w:tabs>
        <w:spacing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b/>
          <w:bCs/>
          <w:sz w:val="26"/>
          <w:szCs w:val="26"/>
          <w:lang w:val="vi-VN"/>
        </w:rPr>
        <w:tab/>
      </w:r>
    </w:p>
    <w:p w14:paraId="534F16ED" w14:textId="77777777" w:rsidR="0013799E" w:rsidRPr="00482783" w:rsidRDefault="0013799E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  <w:lang w:val="vi-VN"/>
        </w:rPr>
      </w:pPr>
    </w:p>
    <w:p w14:paraId="1C2F6096" w14:textId="77777777" w:rsidR="0013799E" w:rsidRPr="00482783" w:rsidRDefault="0013799E">
      <w:pPr>
        <w:spacing w:line="360" w:lineRule="auto"/>
        <w:rPr>
          <w:rFonts w:ascii="Times New Roman" w:hAnsi="Times New Roman" w:cs="Times New Roman"/>
          <w:i/>
          <w:sz w:val="26"/>
          <w:szCs w:val="26"/>
          <w:lang w:val="vi-VN"/>
        </w:rPr>
      </w:pPr>
    </w:p>
    <w:p w14:paraId="60990FD7" w14:textId="77777777" w:rsidR="0013799E" w:rsidRPr="00D233FB" w:rsidRDefault="00EB380F">
      <w:pPr>
        <w:spacing w:line="360" w:lineRule="auto"/>
        <w:ind w:left="142"/>
        <w:jc w:val="both"/>
        <w:rPr>
          <w:rFonts w:ascii="Times New Roman" w:hAnsi="Times New Roman" w:cs="Times New Roman"/>
          <w:b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b/>
          <w:sz w:val="26"/>
          <w:szCs w:val="26"/>
          <w:lang w:val="vi-VN"/>
        </w:rPr>
        <w:t>NHÓM</w:t>
      </w:r>
      <w:r w:rsidRPr="00D233FB">
        <w:rPr>
          <w:rFonts w:ascii="Times New Roman" w:hAnsi="Times New Roman" w:cs="Times New Roman"/>
          <w:b/>
          <w:sz w:val="26"/>
          <w:szCs w:val="26"/>
          <w:lang w:val="vi-VN"/>
        </w:rPr>
        <w:t>/CÁ NHÂN</w:t>
      </w:r>
      <w:r w:rsidRPr="00482783">
        <w:rPr>
          <w:rFonts w:ascii="Times New Roman" w:hAnsi="Times New Roman" w:cs="Times New Roman"/>
          <w:b/>
          <w:sz w:val="26"/>
          <w:szCs w:val="26"/>
          <w:lang w:val="vi-VN"/>
        </w:rPr>
        <w:t xml:space="preserve"> THỰC HIỆN: </w:t>
      </w:r>
      <w:r w:rsidRPr="00D233FB">
        <w:rPr>
          <w:rFonts w:ascii="Times New Roman" w:hAnsi="Times New Roman" w:cs="Times New Roman"/>
          <w:i/>
          <w:sz w:val="26"/>
          <w:szCs w:val="26"/>
          <w:lang w:val="vi-VN"/>
        </w:rPr>
        <w:t>(danh sách thành viên không quá 05 người)</w:t>
      </w:r>
    </w:p>
    <w:p w14:paraId="6B019188" w14:textId="77777777" w:rsidR="0013799E" w:rsidRPr="00482783" w:rsidRDefault="00EB380F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sz w:val="26"/>
          <w:szCs w:val="26"/>
        </w:rPr>
        <w:t>.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3638F3DC" w14:textId="77777777" w:rsidR="0013799E" w:rsidRPr="00482783" w:rsidRDefault="00EB380F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sz w:val="26"/>
          <w:szCs w:val="26"/>
        </w:rPr>
        <w:t>.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41F016AA" w14:textId="77777777" w:rsidR="0013799E" w:rsidRPr="00482783" w:rsidRDefault="00EB380F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sz w:val="26"/>
          <w:szCs w:val="26"/>
        </w:rPr>
        <w:t>.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32A24622" w14:textId="77777777" w:rsidR="0013799E" w:rsidRPr="00482783" w:rsidRDefault="00EB380F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sz w:val="26"/>
          <w:szCs w:val="26"/>
        </w:rPr>
        <w:t>.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1669600B" w14:textId="77777777" w:rsidR="0013799E" w:rsidRPr="00482783" w:rsidRDefault="00EB380F">
      <w:pPr>
        <w:pStyle w:val="ListParagraph"/>
        <w:numPr>
          <w:ilvl w:val="0"/>
          <w:numId w:val="1"/>
        </w:numPr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  <w:r w:rsidRPr="00482783">
        <w:rPr>
          <w:rFonts w:ascii="Times New Roman" w:hAnsi="Times New Roman" w:cs="Times New Roman"/>
          <w:sz w:val="26"/>
          <w:szCs w:val="26"/>
        </w:rPr>
        <w:t>.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639649BB" w14:textId="77777777" w:rsidR="0013799E" w:rsidRPr="00482783" w:rsidRDefault="0013799E">
      <w:pPr>
        <w:pStyle w:val="ListParagraph"/>
        <w:tabs>
          <w:tab w:val="left" w:leader="dot" w:pos="9214"/>
        </w:tabs>
        <w:spacing w:line="360" w:lineRule="auto"/>
        <w:ind w:left="4111"/>
        <w:rPr>
          <w:rFonts w:ascii="Times New Roman" w:hAnsi="Times New Roman" w:cs="Times New Roman"/>
          <w:sz w:val="26"/>
          <w:szCs w:val="26"/>
          <w:lang w:val="vi-VN"/>
        </w:rPr>
      </w:pPr>
    </w:p>
    <w:p w14:paraId="17976C91" w14:textId="77777777" w:rsidR="0013799E" w:rsidRPr="00482783" w:rsidRDefault="0013799E">
      <w:pPr>
        <w:rPr>
          <w:sz w:val="26"/>
          <w:szCs w:val="26"/>
        </w:rPr>
      </w:pPr>
    </w:p>
    <w:p w14:paraId="272CC427" w14:textId="77777777" w:rsidR="0013799E" w:rsidRPr="00482783" w:rsidRDefault="0013799E">
      <w:pPr>
        <w:rPr>
          <w:sz w:val="26"/>
          <w:szCs w:val="26"/>
        </w:rPr>
      </w:pPr>
    </w:p>
    <w:p w14:paraId="7B6DDEF6" w14:textId="77777777" w:rsidR="0013799E" w:rsidRPr="00482783" w:rsidRDefault="0013799E">
      <w:pPr>
        <w:rPr>
          <w:sz w:val="26"/>
          <w:szCs w:val="26"/>
        </w:rPr>
      </w:pPr>
    </w:p>
    <w:p w14:paraId="410F788E" w14:textId="77777777" w:rsidR="0013799E" w:rsidRPr="00482783" w:rsidRDefault="00EB380F">
      <w:pPr>
        <w:jc w:val="center"/>
        <w:rPr>
          <w:rFonts w:ascii="Times New Roman" w:hAnsi="Times New Roman" w:cs="Times New Roman"/>
          <w:sz w:val="26"/>
          <w:szCs w:val="26"/>
        </w:rPr>
        <w:sectPr w:rsidR="0013799E" w:rsidRPr="00482783">
          <w:footerReference w:type="default" r:id="rId9"/>
          <w:headerReference w:type="first" r:id="rId10"/>
          <w:pgSz w:w="12240" w:h="15840"/>
          <w:pgMar w:top="1418" w:right="1134" w:bottom="1418" w:left="1701" w:header="397" w:footer="720" w:gutter="0"/>
          <w:cols w:space="720"/>
          <w:titlePg/>
          <w:docGrid w:linePitch="360"/>
        </w:sectPr>
      </w:pPr>
      <w:r w:rsidRPr="00482783">
        <w:rPr>
          <w:rFonts w:ascii="Times New Roman" w:hAnsi="Times New Roman" w:cs="Times New Roman"/>
          <w:sz w:val="26"/>
          <w:szCs w:val="26"/>
          <w:lang w:val="vi-VN"/>
        </w:rPr>
        <w:t>T</w:t>
      </w:r>
      <w:r w:rsidRPr="00482783">
        <w:rPr>
          <w:rFonts w:ascii="Times New Roman" w:hAnsi="Times New Roman" w:cs="Times New Roman"/>
          <w:sz w:val="26"/>
          <w:szCs w:val="26"/>
        </w:rPr>
        <w:t>P</w:t>
      </w:r>
      <w:r w:rsidRPr="00482783">
        <w:rPr>
          <w:rFonts w:ascii="Times New Roman" w:hAnsi="Times New Roman" w:cs="Times New Roman"/>
          <w:sz w:val="26"/>
          <w:szCs w:val="26"/>
          <w:lang w:val="vi-VN"/>
        </w:rPr>
        <w:t>. H</w:t>
      </w:r>
      <w:r w:rsidRPr="00482783">
        <w:rPr>
          <w:rFonts w:ascii="Times New Roman" w:hAnsi="Times New Roman" w:cs="Times New Roman"/>
          <w:sz w:val="26"/>
          <w:szCs w:val="26"/>
        </w:rPr>
        <w:t>ồ Chí Minh</w:t>
      </w:r>
      <w:r w:rsidRPr="00482783">
        <w:rPr>
          <w:rFonts w:ascii="Times New Roman" w:hAnsi="Times New Roman" w:cs="Times New Roman"/>
          <w:sz w:val="26"/>
          <w:szCs w:val="26"/>
          <w:lang w:val="vi-VN"/>
        </w:rPr>
        <w:t xml:space="preserve">, tháng </w:t>
      </w:r>
      <w:r w:rsidRPr="00482783">
        <w:rPr>
          <w:rFonts w:ascii="Times New Roman" w:hAnsi="Times New Roman" w:cs="Times New Roman"/>
          <w:sz w:val="26"/>
          <w:szCs w:val="26"/>
        </w:rPr>
        <w:t>…</w:t>
      </w:r>
      <w:r w:rsidRPr="00482783">
        <w:rPr>
          <w:rFonts w:ascii="Times New Roman" w:hAnsi="Times New Roman" w:cs="Times New Roman"/>
          <w:sz w:val="26"/>
          <w:szCs w:val="26"/>
          <w:lang w:val="vi-VN"/>
        </w:rPr>
        <w:t>/202</w:t>
      </w:r>
      <w:r w:rsidR="009134D5">
        <w:rPr>
          <w:rFonts w:ascii="Times New Roman" w:hAnsi="Times New Roman" w:cs="Times New Roman"/>
          <w:sz w:val="26"/>
          <w:szCs w:val="26"/>
        </w:rPr>
        <w:t>2</w:t>
      </w:r>
    </w:p>
    <w:p w14:paraId="4268F38A" w14:textId="3909B391" w:rsidR="00104B36" w:rsidRPr="00104B36" w:rsidRDefault="00104B36">
      <w:pPr>
        <w:spacing w:after="160" w:line="259" w:lineRule="auto"/>
        <w:jc w:val="center"/>
        <w:rPr>
          <w:rFonts w:ascii="Times New Roman" w:hAnsi="Times New Roman" w:cs="Times New Roman"/>
          <w:b/>
          <w:bCs/>
          <w:color w:val="C00000"/>
          <w:sz w:val="26"/>
          <w:szCs w:val="26"/>
        </w:rPr>
      </w:pPr>
      <w:r w:rsidRPr="00104B36">
        <w:rPr>
          <w:rFonts w:ascii="Times New Roman" w:hAnsi="Times New Roman" w:cs="Times New Roman"/>
          <w:b/>
          <w:bCs/>
          <w:color w:val="C00000"/>
          <w:sz w:val="26"/>
          <w:szCs w:val="26"/>
        </w:rPr>
        <w:lastRenderedPageBreak/>
        <w:t>PHỤ LỤC 1</w:t>
      </w:r>
    </w:p>
    <w:p w14:paraId="10A4D695" w14:textId="259F7AF9" w:rsidR="0013799E" w:rsidRPr="002D3D3D" w:rsidRDefault="00EB380F" w:rsidP="002D3D3D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2D3D3D">
        <w:rPr>
          <w:rFonts w:ascii="Times New Roman" w:hAnsi="Times New Roman" w:cs="Times New Roman"/>
          <w:b/>
          <w:bCs/>
          <w:sz w:val="26"/>
          <w:szCs w:val="26"/>
        </w:rPr>
        <w:t xml:space="preserve">Thông tin </w:t>
      </w:r>
      <w:proofErr w:type="spellStart"/>
      <w:r w:rsidRPr="002D3D3D">
        <w:rPr>
          <w:rFonts w:ascii="Times New Roman" w:hAnsi="Times New Roman" w:cs="Times New Roman"/>
          <w:b/>
          <w:bCs/>
          <w:sz w:val="26"/>
          <w:szCs w:val="26"/>
        </w:rPr>
        <w:t>vắn</w:t>
      </w:r>
      <w:proofErr w:type="spellEnd"/>
      <w:r w:rsidRPr="002D3D3D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2D3D3D">
        <w:rPr>
          <w:rFonts w:ascii="Times New Roman" w:hAnsi="Times New Roman" w:cs="Times New Roman"/>
          <w:b/>
          <w:bCs/>
          <w:sz w:val="26"/>
          <w:szCs w:val="26"/>
        </w:rPr>
        <w:t>tắt</w:t>
      </w:r>
      <w:proofErr w:type="spellEnd"/>
      <w:r w:rsidRPr="002D3D3D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2D3D3D">
        <w:rPr>
          <w:rFonts w:ascii="Times New Roman" w:hAnsi="Times New Roman" w:cs="Times New Roman"/>
          <w:b/>
          <w:bCs/>
          <w:sz w:val="26"/>
          <w:szCs w:val="26"/>
        </w:rPr>
        <w:t>về</w:t>
      </w:r>
      <w:proofErr w:type="spellEnd"/>
      <w:r w:rsidRPr="002D3D3D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2D3D3D">
        <w:rPr>
          <w:rFonts w:ascii="Times New Roman" w:hAnsi="Times New Roman" w:cs="Times New Roman"/>
          <w:b/>
          <w:bCs/>
          <w:sz w:val="26"/>
          <w:szCs w:val="26"/>
        </w:rPr>
        <w:t>các</w:t>
      </w:r>
      <w:proofErr w:type="spellEnd"/>
      <w:r w:rsidRPr="002D3D3D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2D3D3D">
        <w:rPr>
          <w:rFonts w:ascii="Times New Roman" w:hAnsi="Times New Roman" w:cs="Times New Roman"/>
          <w:b/>
          <w:bCs/>
          <w:sz w:val="26"/>
          <w:szCs w:val="26"/>
        </w:rPr>
        <w:t>thành</w:t>
      </w:r>
      <w:proofErr w:type="spellEnd"/>
      <w:r w:rsidRPr="002D3D3D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2D3D3D">
        <w:rPr>
          <w:rFonts w:ascii="Times New Roman" w:hAnsi="Times New Roman" w:cs="Times New Roman"/>
          <w:b/>
          <w:bCs/>
          <w:sz w:val="26"/>
          <w:szCs w:val="26"/>
        </w:rPr>
        <w:t>viên</w:t>
      </w:r>
      <w:proofErr w:type="spellEnd"/>
      <w:r w:rsidRPr="002D3D3D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2D3D3D">
        <w:rPr>
          <w:rFonts w:ascii="Times New Roman" w:hAnsi="Times New Roman" w:cs="Times New Roman"/>
          <w:b/>
          <w:bCs/>
          <w:sz w:val="26"/>
          <w:szCs w:val="26"/>
        </w:rPr>
        <w:t>tham</w:t>
      </w:r>
      <w:proofErr w:type="spellEnd"/>
      <w:r w:rsidRPr="002D3D3D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2D3D3D">
        <w:rPr>
          <w:rFonts w:ascii="Times New Roman" w:hAnsi="Times New Roman" w:cs="Times New Roman"/>
          <w:b/>
          <w:bCs/>
          <w:sz w:val="26"/>
          <w:szCs w:val="26"/>
        </w:rPr>
        <w:t>gia</w:t>
      </w:r>
      <w:proofErr w:type="spellEnd"/>
      <w:r w:rsidRPr="002D3D3D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2D3D3D">
        <w:rPr>
          <w:rFonts w:ascii="Times New Roman" w:hAnsi="Times New Roman" w:cs="Times New Roman"/>
          <w:b/>
          <w:bCs/>
          <w:sz w:val="26"/>
          <w:szCs w:val="26"/>
        </w:rPr>
        <w:t>dự</w:t>
      </w:r>
      <w:proofErr w:type="spellEnd"/>
      <w:r w:rsidRPr="002D3D3D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2D3D3D">
        <w:rPr>
          <w:rFonts w:ascii="Times New Roman" w:hAnsi="Times New Roman" w:cs="Times New Roman"/>
          <w:b/>
          <w:bCs/>
          <w:sz w:val="26"/>
          <w:szCs w:val="26"/>
        </w:rPr>
        <w:t>án</w:t>
      </w:r>
      <w:proofErr w:type="spellEnd"/>
      <w:r w:rsidRPr="002D3D3D">
        <w:rPr>
          <w:rFonts w:ascii="Times New Roman" w:hAnsi="Times New Roman" w:cs="Times New Roman"/>
          <w:b/>
          <w:bCs/>
          <w:sz w:val="26"/>
          <w:szCs w:val="26"/>
        </w:rPr>
        <w:t xml:space="preserve"> (</w:t>
      </w:r>
      <w:proofErr w:type="spellStart"/>
      <w:r w:rsidRPr="002D3D3D">
        <w:rPr>
          <w:rFonts w:ascii="Times New Roman" w:hAnsi="Times New Roman" w:cs="Times New Roman"/>
          <w:b/>
          <w:bCs/>
          <w:sz w:val="26"/>
          <w:szCs w:val="26"/>
        </w:rPr>
        <w:t>bắt</w:t>
      </w:r>
      <w:proofErr w:type="spellEnd"/>
      <w:r w:rsidRPr="002D3D3D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2D3D3D">
        <w:rPr>
          <w:rFonts w:ascii="Times New Roman" w:hAnsi="Times New Roman" w:cs="Times New Roman"/>
          <w:b/>
          <w:bCs/>
          <w:sz w:val="26"/>
          <w:szCs w:val="26"/>
        </w:rPr>
        <w:t>buộc</w:t>
      </w:r>
      <w:proofErr w:type="spellEnd"/>
      <w:r w:rsidRPr="002D3D3D">
        <w:rPr>
          <w:rFonts w:ascii="Times New Roman" w:hAnsi="Times New Roman" w:cs="Times New Roman"/>
          <w:b/>
          <w:bCs/>
          <w:sz w:val="26"/>
          <w:szCs w:val="26"/>
        </w:rPr>
        <w:t>):</w:t>
      </w:r>
    </w:p>
    <w:p w14:paraId="1EC8CFA6" w14:textId="77777777" w:rsidR="0013799E" w:rsidRPr="00482783" w:rsidRDefault="00EB380F">
      <w:pPr>
        <w:pStyle w:val="ListParagraph"/>
        <w:numPr>
          <w:ilvl w:val="0"/>
          <w:numId w:val="2"/>
        </w:numPr>
        <w:tabs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482783">
        <w:rPr>
          <w:rFonts w:ascii="Times New Roman" w:hAnsi="Times New Roman" w:cs="Times New Roman"/>
          <w:bCs/>
          <w:sz w:val="26"/>
          <w:szCs w:val="26"/>
        </w:rPr>
        <w:t>Họ</w:t>
      </w:r>
      <w:proofErr w:type="spellEnd"/>
      <w:r w:rsidRPr="00482783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bCs/>
          <w:sz w:val="26"/>
          <w:szCs w:val="26"/>
        </w:rPr>
        <w:t>và</w:t>
      </w:r>
      <w:proofErr w:type="spellEnd"/>
      <w:r w:rsidRPr="00482783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bCs/>
          <w:sz w:val="26"/>
          <w:szCs w:val="26"/>
        </w:rPr>
        <w:t>tên</w:t>
      </w:r>
      <w:proofErr w:type="spellEnd"/>
      <w:r w:rsidRPr="00482783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bCs/>
          <w:sz w:val="26"/>
          <w:szCs w:val="26"/>
        </w:rPr>
        <w:t>trưởng</w:t>
      </w:r>
      <w:proofErr w:type="spellEnd"/>
      <w:r w:rsidRPr="00482783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bCs/>
          <w:sz w:val="26"/>
          <w:szCs w:val="26"/>
        </w:rPr>
        <w:t>nhóm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: 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308DE50B" w14:textId="77777777" w:rsidR="008612B1" w:rsidRDefault="00EB380F">
      <w:pPr>
        <w:pStyle w:val="ListParagraph"/>
        <w:numPr>
          <w:ilvl w:val="0"/>
          <w:numId w:val="2"/>
        </w:numPr>
        <w:tabs>
          <w:tab w:val="left" w:leader="dot" w:pos="3969"/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482783">
        <w:rPr>
          <w:rFonts w:ascii="Times New Roman" w:hAnsi="Times New Roman" w:cs="Times New Roman"/>
          <w:sz w:val="26"/>
          <w:szCs w:val="26"/>
        </w:rPr>
        <w:t>Lớp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: 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18D2CBA7" w14:textId="1D282792" w:rsidR="0013799E" w:rsidRPr="00482783" w:rsidRDefault="00EB380F">
      <w:pPr>
        <w:pStyle w:val="ListParagraph"/>
        <w:numPr>
          <w:ilvl w:val="0"/>
          <w:numId w:val="2"/>
        </w:numPr>
        <w:tabs>
          <w:tab w:val="left" w:leader="dot" w:pos="3969"/>
          <w:tab w:val="left" w:leader="dot" w:pos="8789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 xml:space="preserve">MSSV: </w:t>
      </w:r>
      <w:r w:rsidRPr="00482783">
        <w:rPr>
          <w:rFonts w:ascii="Times New Roman" w:hAnsi="Times New Roman" w:cs="Times New Roman"/>
          <w:sz w:val="26"/>
          <w:szCs w:val="26"/>
        </w:rPr>
        <w:tab/>
      </w:r>
    </w:p>
    <w:p w14:paraId="14D21AB8" w14:textId="3F682419" w:rsidR="008612B1" w:rsidRDefault="00EB380F" w:rsidP="008612B1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482783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: </w:t>
      </w:r>
      <w:r w:rsidRPr="00482783">
        <w:rPr>
          <w:rFonts w:ascii="Times New Roman" w:hAnsi="Times New Roman" w:cs="Times New Roman"/>
          <w:sz w:val="26"/>
          <w:szCs w:val="26"/>
        </w:rPr>
        <w:tab/>
      </w:r>
      <w:r w:rsidR="004D1FF2">
        <w:rPr>
          <w:rFonts w:ascii="Times New Roman" w:hAnsi="Times New Roman" w:cs="Times New Roman"/>
          <w:sz w:val="26"/>
          <w:szCs w:val="26"/>
        </w:rPr>
        <w:t>.</w:t>
      </w:r>
    </w:p>
    <w:p w14:paraId="1E7A5BFA" w14:textId="30F4EE56" w:rsidR="008612B1" w:rsidRDefault="00EB380F" w:rsidP="008612B1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8612B1">
        <w:rPr>
          <w:rFonts w:ascii="Times New Roman" w:hAnsi="Times New Roman" w:cs="Times New Roman"/>
          <w:bCs/>
          <w:sz w:val="26"/>
          <w:szCs w:val="26"/>
        </w:rPr>
        <w:t>Số</w:t>
      </w:r>
      <w:proofErr w:type="spellEnd"/>
      <w:r w:rsidRPr="008612B1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bCs/>
          <w:sz w:val="26"/>
          <w:szCs w:val="26"/>
        </w:rPr>
        <w:t>điện</w:t>
      </w:r>
      <w:proofErr w:type="spellEnd"/>
      <w:r w:rsidRPr="008612B1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bCs/>
          <w:sz w:val="26"/>
          <w:szCs w:val="26"/>
        </w:rPr>
        <w:t>thoại</w:t>
      </w:r>
      <w:proofErr w:type="spellEnd"/>
      <w:r w:rsidRPr="008612B1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bCs/>
          <w:sz w:val="26"/>
          <w:szCs w:val="26"/>
        </w:rPr>
        <w:t>liên</w:t>
      </w:r>
      <w:proofErr w:type="spellEnd"/>
      <w:r w:rsidRPr="008612B1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bCs/>
          <w:sz w:val="26"/>
          <w:szCs w:val="26"/>
        </w:rPr>
        <w:t>hệ</w:t>
      </w:r>
      <w:proofErr w:type="spellEnd"/>
      <w:r w:rsidRPr="008612B1">
        <w:rPr>
          <w:rFonts w:ascii="Times New Roman" w:hAnsi="Times New Roman" w:cs="Times New Roman"/>
          <w:bCs/>
          <w:sz w:val="26"/>
          <w:szCs w:val="26"/>
        </w:rPr>
        <w:t>:</w:t>
      </w:r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r w:rsidRPr="008612B1">
        <w:rPr>
          <w:rFonts w:ascii="Times New Roman" w:hAnsi="Times New Roman" w:cs="Times New Roman"/>
          <w:sz w:val="26"/>
          <w:szCs w:val="26"/>
        </w:rPr>
        <w:tab/>
      </w:r>
      <w:r w:rsidR="004D1FF2">
        <w:rPr>
          <w:rFonts w:ascii="Times New Roman" w:hAnsi="Times New Roman" w:cs="Times New Roman"/>
          <w:sz w:val="26"/>
          <w:szCs w:val="26"/>
        </w:rPr>
        <w:t>.</w:t>
      </w:r>
    </w:p>
    <w:p w14:paraId="3AD988A9" w14:textId="5637AD01" w:rsidR="008612B1" w:rsidRPr="008612B1" w:rsidRDefault="00EB380F" w:rsidP="008612B1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r w:rsidRPr="008612B1">
        <w:rPr>
          <w:rFonts w:ascii="Times New Roman" w:hAnsi="Times New Roman" w:cs="Times New Roman"/>
          <w:bCs/>
          <w:sz w:val="26"/>
          <w:szCs w:val="26"/>
        </w:rPr>
        <w:t>Email:</w:t>
      </w:r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r w:rsidR="004D1FF2">
        <w:rPr>
          <w:rFonts w:ascii="Times New Roman" w:hAnsi="Times New Roman" w:cs="Times New Roman"/>
          <w:sz w:val="26"/>
          <w:szCs w:val="26"/>
        </w:rPr>
        <w:t>.</w:t>
      </w:r>
      <w:r w:rsidRPr="008612B1">
        <w:rPr>
          <w:sz w:val="26"/>
          <w:szCs w:val="26"/>
        </w:rPr>
        <w:tab/>
      </w:r>
      <w:r w:rsidR="004D1FF2">
        <w:rPr>
          <w:sz w:val="26"/>
          <w:szCs w:val="26"/>
        </w:rPr>
        <w:t>.</w:t>
      </w:r>
    </w:p>
    <w:p w14:paraId="1113661C" w14:textId="228150E4" w:rsidR="008612B1" w:rsidRDefault="0020386D" w:rsidP="008612B1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8612B1">
        <w:rPr>
          <w:rFonts w:ascii="Times New Roman" w:hAnsi="Times New Roman" w:cs="Times New Roman"/>
          <w:sz w:val="26"/>
          <w:szCs w:val="26"/>
        </w:rPr>
        <w:t>Tê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á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>:………………………………………………………………………</w:t>
      </w:r>
      <w:r w:rsidR="00696574">
        <w:rPr>
          <w:rFonts w:ascii="Times New Roman" w:hAnsi="Times New Roman" w:cs="Times New Roman"/>
          <w:sz w:val="26"/>
          <w:szCs w:val="26"/>
        </w:rPr>
        <w:t>….</w:t>
      </w:r>
    </w:p>
    <w:p w14:paraId="1AF6F1B2" w14:textId="2F2140B0" w:rsidR="008612B1" w:rsidRDefault="008612B1" w:rsidP="008612B1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8612B1">
        <w:rPr>
          <w:rFonts w:ascii="Times New Roman" w:hAnsi="Times New Roman" w:cs="Times New Roman"/>
          <w:sz w:val="26"/>
          <w:szCs w:val="26"/>
        </w:rPr>
        <w:t>Địa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khai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á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>)</w:t>
      </w:r>
      <w:r w:rsidR="00696574">
        <w:rPr>
          <w:rFonts w:ascii="Times New Roman" w:hAnsi="Times New Roman" w:cs="Times New Roman"/>
          <w:sz w:val="26"/>
          <w:szCs w:val="26"/>
        </w:rPr>
        <w:t>:………………………………………………</w:t>
      </w:r>
    </w:p>
    <w:p w14:paraId="31EA1F80" w14:textId="7520EBAE" w:rsidR="008612B1" w:rsidRDefault="008612B1" w:rsidP="008612B1">
      <w:pPr>
        <w:pStyle w:val="ListParagraph"/>
        <w:numPr>
          <w:ilvl w:val="0"/>
          <w:numId w:val="3"/>
        </w:numPr>
        <w:tabs>
          <w:tab w:val="left" w:leader="dot" w:pos="8789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8612B1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khai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án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8612B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8612B1">
        <w:rPr>
          <w:rFonts w:ascii="Times New Roman" w:hAnsi="Times New Roman" w:cs="Times New Roman"/>
          <w:sz w:val="26"/>
          <w:szCs w:val="26"/>
        </w:rPr>
        <w:t>kiến</w:t>
      </w:r>
      <w:proofErr w:type="spellEnd"/>
      <w:r w:rsidR="00696574">
        <w:rPr>
          <w:rFonts w:ascii="Times New Roman" w:hAnsi="Times New Roman" w:cs="Times New Roman"/>
          <w:sz w:val="26"/>
          <w:szCs w:val="26"/>
        </w:rPr>
        <w:t>:……………………………………………….</w:t>
      </w:r>
    </w:p>
    <w:p w14:paraId="0FC52F0B" w14:textId="7DCEFA74" w:rsidR="00DC66B8" w:rsidRPr="00696574" w:rsidRDefault="00DC66B8" w:rsidP="00DC66B8">
      <w:pPr>
        <w:tabs>
          <w:tab w:val="left" w:leader="dot" w:pos="8789"/>
        </w:tabs>
        <w:spacing w:after="0" w:line="240" w:lineRule="auto"/>
        <w:jc w:val="both"/>
        <w:rPr>
          <w:rFonts w:ascii="Times New Roman" w:hAnsi="Times New Roman" w:cs="Times New Roman"/>
          <w:bCs/>
          <w:sz w:val="26"/>
          <w:szCs w:val="26"/>
        </w:rPr>
      </w:pPr>
      <w:r w:rsidRPr="00696574">
        <w:rPr>
          <w:rFonts w:ascii="Times New Roman" w:hAnsi="Times New Roman" w:cs="Times New Roman"/>
          <w:bCs/>
          <w:sz w:val="26"/>
          <w:szCs w:val="26"/>
        </w:rPr>
        <w:t>10.</w:t>
      </w:r>
      <w:r w:rsidR="00BC2C49"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Pr="00696574">
        <w:rPr>
          <w:rFonts w:ascii="Times New Roman" w:hAnsi="Times New Roman" w:cs="Times New Roman"/>
          <w:bCs/>
          <w:sz w:val="26"/>
          <w:szCs w:val="26"/>
        </w:rPr>
        <w:t xml:space="preserve">Danh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sách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thành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viên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trong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nhóm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(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Họ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tên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,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trường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,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chuyên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ngành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đang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học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,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số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điện</w:t>
      </w:r>
      <w:proofErr w:type="spellEnd"/>
      <w:r w:rsidRPr="00696574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696574">
        <w:rPr>
          <w:rFonts w:ascii="Times New Roman" w:hAnsi="Times New Roman" w:cs="Times New Roman"/>
          <w:bCs/>
          <w:sz w:val="26"/>
          <w:szCs w:val="26"/>
        </w:rPr>
        <w:t>thoạ</w:t>
      </w:r>
      <w:r w:rsidR="004D1FF2">
        <w:rPr>
          <w:rFonts w:ascii="Times New Roman" w:hAnsi="Times New Roman" w:cs="Times New Roman"/>
          <w:bCs/>
          <w:sz w:val="26"/>
          <w:szCs w:val="26"/>
        </w:rPr>
        <w:t>i</w:t>
      </w:r>
      <w:proofErr w:type="spellEnd"/>
      <w:r w:rsidR="004D1FF2">
        <w:rPr>
          <w:rFonts w:ascii="Times New Roman" w:hAnsi="Times New Roman" w:cs="Times New Roman"/>
          <w:bCs/>
          <w:sz w:val="26"/>
          <w:szCs w:val="26"/>
        </w:rPr>
        <w:t xml:space="preserve">, Email </w:t>
      </w:r>
      <w:r w:rsidRPr="00696574">
        <w:rPr>
          <w:rFonts w:ascii="Times New Roman" w:hAnsi="Times New Roman" w:cs="Times New Roman"/>
          <w:bCs/>
          <w:sz w:val="26"/>
          <w:szCs w:val="26"/>
        </w:rPr>
        <w:t>)</w:t>
      </w:r>
    </w:p>
    <w:p w14:paraId="1AAA69B4" w14:textId="77777777" w:rsidR="00DC66B8" w:rsidRPr="00482783" w:rsidRDefault="00DC66B8" w:rsidP="00DC66B8">
      <w:pPr>
        <w:pStyle w:val="ListParagraph"/>
        <w:tabs>
          <w:tab w:val="left" w:leader="dot" w:pos="8789"/>
        </w:tabs>
        <w:spacing w:after="0" w:line="240" w:lineRule="auto"/>
        <w:ind w:left="142"/>
        <w:jc w:val="both"/>
        <w:rPr>
          <w:rFonts w:ascii="Times New Roman" w:hAnsi="Times New Roman" w:cs="Times New Roman"/>
          <w:bCs/>
          <w:i/>
          <w:sz w:val="26"/>
          <w:szCs w:val="26"/>
        </w:rPr>
      </w:pPr>
    </w:p>
    <w:p w14:paraId="16A5D46B" w14:textId="77777777" w:rsidR="00DC66B8" w:rsidRPr="00482783" w:rsidRDefault="00DC66B8" w:rsidP="00DC66B8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40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</w:t>
      </w:r>
    </w:p>
    <w:p w14:paraId="72D2BEEC" w14:textId="77777777" w:rsidR="00DC66B8" w:rsidRPr="00482783" w:rsidRDefault="00DC66B8" w:rsidP="00DC66B8">
      <w:pPr>
        <w:tabs>
          <w:tab w:val="left" w:leader="dot" w:pos="8789"/>
        </w:tabs>
        <w:spacing w:after="16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19F34A77" w14:textId="77777777" w:rsidR="00DC66B8" w:rsidRPr="00482783" w:rsidRDefault="00DC66B8" w:rsidP="00DC66B8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40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</w:t>
      </w:r>
    </w:p>
    <w:p w14:paraId="257C6BE8" w14:textId="77777777" w:rsidR="00DC66B8" w:rsidRPr="00482783" w:rsidRDefault="00DC66B8" w:rsidP="00DC66B8">
      <w:pPr>
        <w:tabs>
          <w:tab w:val="left" w:leader="dot" w:pos="8789"/>
        </w:tabs>
        <w:spacing w:after="16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3144715C" w14:textId="77777777" w:rsidR="00DC66B8" w:rsidRPr="00482783" w:rsidRDefault="00DC66B8" w:rsidP="00DC66B8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40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</w:t>
      </w:r>
    </w:p>
    <w:p w14:paraId="29BD943D" w14:textId="77777777" w:rsidR="00DC66B8" w:rsidRPr="00482783" w:rsidRDefault="00DC66B8" w:rsidP="00DC66B8">
      <w:pPr>
        <w:tabs>
          <w:tab w:val="left" w:leader="dot" w:pos="8789"/>
        </w:tabs>
        <w:spacing w:after="16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68ECBC61" w14:textId="77777777" w:rsidR="00DC66B8" w:rsidRPr="00482783" w:rsidRDefault="00DC66B8" w:rsidP="00DC66B8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40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</w:t>
      </w:r>
    </w:p>
    <w:p w14:paraId="5D03B55F" w14:textId="77777777" w:rsidR="00DC66B8" w:rsidRPr="00482783" w:rsidRDefault="00DC66B8" w:rsidP="00DC66B8">
      <w:pPr>
        <w:tabs>
          <w:tab w:val="left" w:leader="dot" w:pos="8789"/>
        </w:tabs>
        <w:spacing w:after="16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251D912" w14:textId="77777777" w:rsidR="00DC66B8" w:rsidRPr="008612B1" w:rsidRDefault="00DC66B8" w:rsidP="00DC66B8">
      <w:pPr>
        <w:pStyle w:val="ListParagraph"/>
        <w:numPr>
          <w:ilvl w:val="3"/>
          <w:numId w:val="3"/>
        </w:numPr>
        <w:tabs>
          <w:tab w:val="left" w:leader="dot" w:pos="8789"/>
        </w:tabs>
        <w:spacing w:after="160" w:line="240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>………………………………………….</w:t>
      </w:r>
    </w:p>
    <w:p w14:paraId="49018664" w14:textId="3F86E86C" w:rsidR="00DC66B8" w:rsidRPr="008612B1" w:rsidRDefault="00DC66B8" w:rsidP="00DC66B8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12B1">
        <w:rPr>
          <w:rFonts w:ascii="Times New Roman" w:hAnsi="Times New Roman" w:cs="Times New Roman"/>
          <w:b/>
          <w:bCs/>
          <w:sz w:val="28"/>
          <w:szCs w:val="28"/>
        </w:rPr>
        <w:t>Câu</w:t>
      </w:r>
      <w:proofErr w:type="spellEnd"/>
      <w:r w:rsidRPr="008612B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612B1">
        <w:rPr>
          <w:rFonts w:ascii="Times New Roman" w:hAnsi="Times New Roman" w:cs="Times New Roman"/>
          <w:b/>
          <w:bCs/>
          <w:sz w:val="28"/>
          <w:szCs w:val="28"/>
        </w:rPr>
        <w:t>hỏi</w:t>
      </w:r>
      <w:proofErr w:type="spellEnd"/>
      <w:r w:rsidRPr="008612B1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proofErr w:type="spellStart"/>
      <w:r w:rsidRPr="008612B1">
        <w:rPr>
          <w:rFonts w:ascii="Times New Roman" w:hAnsi="Times New Roman" w:cs="Times New Roman"/>
          <w:b/>
          <w:bCs/>
          <w:sz w:val="28"/>
          <w:szCs w:val="28"/>
        </w:rPr>
        <w:t>dành</w:t>
      </w:r>
      <w:proofErr w:type="spellEnd"/>
      <w:r w:rsidRPr="008612B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612B1">
        <w:rPr>
          <w:rFonts w:ascii="Times New Roman" w:hAnsi="Times New Roman" w:cs="Times New Roman"/>
          <w:b/>
          <w:bCs/>
          <w:sz w:val="28"/>
          <w:szCs w:val="28"/>
        </w:rPr>
        <w:t>cho</w:t>
      </w:r>
      <w:proofErr w:type="spellEnd"/>
      <w:r w:rsidRPr="008612B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612B1">
        <w:rPr>
          <w:rFonts w:ascii="Times New Roman" w:hAnsi="Times New Roman" w:cs="Times New Roman"/>
          <w:b/>
          <w:bCs/>
          <w:sz w:val="28"/>
          <w:szCs w:val="28"/>
        </w:rPr>
        <w:t>các</w:t>
      </w:r>
      <w:proofErr w:type="spellEnd"/>
      <w:r w:rsidRPr="008612B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612B1">
        <w:rPr>
          <w:rFonts w:ascii="Times New Roman" w:hAnsi="Times New Roman" w:cs="Times New Roman"/>
          <w:b/>
          <w:bCs/>
          <w:sz w:val="28"/>
          <w:szCs w:val="28"/>
        </w:rPr>
        <w:t>thành</w:t>
      </w:r>
      <w:proofErr w:type="spellEnd"/>
      <w:r w:rsidRPr="008612B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612B1">
        <w:rPr>
          <w:rFonts w:ascii="Times New Roman" w:hAnsi="Times New Roman" w:cs="Times New Roman"/>
          <w:b/>
          <w:bCs/>
          <w:sz w:val="28"/>
          <w:szCs w:val="28"/>
        </w:rPr>
        <w:t>viên</w:t>
      </w:r>
      <w:proofErr w:type="spellEnd"/>
      <w:r w:rsidRPr="008612B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612B1">
        <w:rPr>
          <w:rFonts w:ascii="Times New Roman" w:hAnsi="Times New Roman" w:cs="Times New Roman"/>
          <w:b/>
          <w:bCs/>
          <w:sz w:val="28"/>
          <w:szCs w:val="28"/>
        </w:rPr>
        <w:t>trong</w:t>
      </w:r>
      <w:proofErr w:type="spellEnd"/>
      <w:r w:rsidRPr="008612B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612B1">
        <w:rPr>
          <w:rFonts w:ascii="Times New Roman" w:hAnsi="Times New Roman" w:cs="Times New Roman"/>
          <w:b/>
          <w:bCs/>
          <w:sz w:val="28"/>
          <w:szCs w:val="28"/>
        </w:rPr>
        <w:t>nhóm</w:t>
      </w:r>
      <w:proofErr w:type="spellEnd"/>
    </w:p>
    <w:p w14:paraId="5A8D9819" w14:textId="086B340C" w:rsidR="00DC66B8" w:rsidRDefault="00DC66B8" w:rsidP="00DC66B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Bạn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muốn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mình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làm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nghề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gì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trong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10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năm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tới</w:t>
      </w:r>
      <w:proofErr w:type="spellEnd"/>
      <w:r w:rsidR="004D1FF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?</w:t>
      </w:r>
    </w:p>
    <w:p w14:paraId="0510D4E5" w14:textId="13B8663C" w:rsidR="00DC66B8" w:rsidRPr="0020386D" w:rsidRDefault="00DC66B8" w:rsidP="00DC66B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Nếu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3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ước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Bạn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ước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mình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những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gì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trong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10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năm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tới</w:t>
      </w:r>
      <w:proofErr w:type="spellEnd"/>
      <w:r w:rsidR="004D1FF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?</w:t>
      </w:r>
    </w:p>
    <w:p w14:paraId="71C4188D" w14:textId="2436D647" w:rsidR="00DC66B8" w:rsidRPr="0020386D" w:rsidRDefault="00DC66B8" w:rsidP="00DC66B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Hiện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tại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bạn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đã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những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ạn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ào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để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biến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ước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mơ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thành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386D">
        <w:rPr>
          <w:rFonts w:ascii="Times New Roman" w:hAnsi="Times New Roman" w:cs="Times New Roman"/>
          <w:sz w:val="28"/>
          <w:szCs w:val="28"/>
        </w:rPr>
        <w:t>hiện</w:t>
      </w:r>
      <w:proofErr w:type="spellEnd"/>
      <w:r w:rsidRPr="0020386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thực</w:t>
      </w:r>
      <w:proofErr w:type="spellEnd"/>
      <w:r w:rsidR="004D1FF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?</w:t>
      </w:r>
    </w:p>
    <w:p w14:paraId="0AEEBE61" w14:textId="77777777" w:rsidR="00DC66B8" w:rsidRDefault="00DC66B8" w:rsidP="00DC66B8">
      <w:pPr>
        <w:tabs>
          <w:tab w:val="left" w:leader="dot" w:pos="8789"/>
        </w:tabs>
        <w:spacing w:after="160" w:line="259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040A4B1C" w14:textId="77777777" w:rsidR="00DC66B8" w:rsidRPr="0020386D" w:rsidRDefault="00DC66B8" w:rsidP="00DC66B8">
      <w:pPr>
        <w:rPr>
          <w:rFonts w:ascii="Times New Roman" w:hAnsi="Times New Roman" w:cs="Times New Roman"/>
          <w:sz w:val="26"/>
          <w:szCs w:val="26"/>
        </w:rPr>
      </w:pPr>
      <w:r w:rsidRPr="0048278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7B5D50" wp14:editId="70B797E2">
                <wp:simplePos x="0" y="0"/>
                <wp:positionH relativeFrom="column">
                  <wp:posOffset>-70485</wp:posOffset>
                </wp:positionH>
                <wp:positionV relativeFrom="paragraph">
                  <wp:posOffset>220345</wp:posOffset>
                </wp:positionV>
                <wp:extent cx="5937250" cy="0"/>
                <wp:effectExtent l="0" t="0" r="2540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EBA2C6" id="Straight Connector 2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17.35pt" to="461.95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" strokecolor="#4472c4 [3204]" strokeweight=".5pt">
                <v:stroke joinstyle="miter"/>
              </v:line>
            </w:pict>
          </mc:Fallback>
        </mc:AlternateContent>
      </w:r>
    </w:p>
    <w:p w14:paraId="24955406" w14:textId="1E4FB7A4" w:rsidR="00DC66B8" w:rsidRPr="00696574" w:rsidRDefault="00DC66B8" w:rsidP="00696574">
      <w:pPr>
        <w:pStyle w:val="ListParagraph"/>
        <w:tabs>
          <w:tab w:val="left" w:leader="dot" w:pos="8789"/>
        </w:tabs>
        <w:spacing w:after="160" w:line="259" w:lineRule="auto"/>
        <w:ind w:left="851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noProof/>
          <w:sz w:val="26"/>
          <w:szCs w:val="26"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4AA06D" wp14:editId="1FF9620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37250" cy="0"/>
                <wp:effectExtent l="0" t="0" r="2540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AA2605" id="Straight Connector 3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67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" strokecolor="#4472c4 [3204]" strokeweight=".5pt">
                <v:stroke joinstyle="miter"/>
              </v:line>
            </w:pict>
          </mc:Fallback>
        </mc:AlternateContent>
      </w:r>
    </w:p>
    <w:p w14:paraId="42AFEA87" w14:textId="39501E45" w:rsidR="00733DC4" w:rsidRPr="00733DC4" w:rsidRDefault="00592CC6" w:rsidP="00733DC4">
      <w:pPr>
        <w:pStyle w:val="ListParagraph"/>
        <w:numPr>
          <w:ilvl w:val="0"/>
          <w:numId w:val="5"/>
        </w:num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Vai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ò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ầm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quan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trọ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="00733DC4" w:rsidRPr="00733DC4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BC2C49">
        <w:rPr>
          <w:rFonts w:ascii="Times New Roman" w:hAnsi="Times New Roman" w:cs="Times New Roman"/>
          <w:b/>
          <w:sz w:val="26"/>
          <w:szCs w:val="26"/>
        </w:rPr>
        <w:t xml:space="preserve">ý </w:t>
      </w:r>
      <w:proofErr w:type="spellStart"/>
      <w:r w:rsidR="00BC2C49">
        <w:rPr>
          <w:rFonts w:ascii="Times New Roman" w:hAnsi="Times New Roman" w:cs="Times New Roman"/>
          <w:b/>
          <w:sz w:val="26"/>
          <w:szCs w:val="26"/>
        </w:rPr>
        <w:t>tưởng</w:t>
      </w:r>
      <w:proofErr w:type="spellEnd"/>
    </w:p>
    <w:p w14:paraId="6C1E92E7" w14:textId="08C18231" w:rsidR="00BD5C17" w:rsidRPr="00733DC4" w:rsidRDefault="00733DC4" w:rsidP="00733DC4">
      <w:p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    1. </w:t>
      </w:r>
      <w:proofErr w:type="spellStart"/>
      <w:r w:rsidR="00BD5C17" w:rsidRPr="00733DC4">
        <w:rPr>
          <w:rFonts w:ascii="Times New Roman" w:hAnsi="Times New Roman" w:cs="Times New Roman"/>
          <w:b/>
          <w:sz w:val="26"/>
          <w:szCs w:val="26"/>
        </w:rPr>
        <w:t>Tính</w:t>
      </w:r>
      <w:proofErr w:type="spellEnd"/>
      <w:r w:rsidR="00BD5C17" w:rsidRPr="00733DC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BD5C17" w:rsidRPr="00733DC4">
        <w:rPr>
          <w:rFonts w:ascii="Times New Roman" w:hAnsi="Times New Roman" w:cs="Times New Roman"/>
          <w:b/>
          <w:sz w:val="26"/>
          <w:szCs w:val="26"/>
        </w:rPr>
        <w:t>cần</w:t>
      </w:r>
      <w:proofErr w:type="spellEnd"/>
      <w:r w:rsidR="00BD5C17" w:rsidRPr="00733DC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BD5C17" w:rsidRPr="00733DC4">
        <w:rPr>
          <w:rFonts w:ascii="Times New Roman" w:hAnsi="Times New Roman" w:cs="Times New Roman"/>
          <w:b/>
          <w:sz w:val="26"/>
          <w:szCs w:val="26"/>
        </w:rPr>
        <w:t>thiết</w:t>
      </w:r>
      <w:proofErr w:type="spellEnd"/>
      <w:r w:rsidR="00BD5C17" w:rsidRPr="00733DC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BD5C17" w:rsidRPr="00733DC4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="00BD5C17" w:rsidRPr="00733DC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BD5C17" w:rsidRPr="00733DC4">
        <w:rPr>
          <w:rFonts w:ascii="Times New Roman" w:hAnsi="Times New Roman" w:cs="Times New Roman"/>
          <w:b/>
          <w:sz w:val="26"/>
          <w:szCs w:val="26"/>
        </w:rPr>
        <w:t>sản</w:t>
      </w:r>
      <w:proofErr w:type="spellEnd"/>
      <w:r w:rsidR="00BD5C17" w:rsidRPr="00733DC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BD5C17" w:rsidRPr="00733DC4">
        <w:rPr>
          <w:rFonts w:ascii="Times New Roman" w:hAnsi="Times New Roman" w:cs="Times New Roman"/>
          <w:b/>
          <w:sz w:val="26"/>
          <w:szCs w:val="26"/>
        </w:rPr>
        <w:t>phẩm</w:t>
      </w:r>
      <w:proofErr w:type="spellEnd"/>
      <w:r w:rsidR="00BD5C17" w:rsidRPr="00733DC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BD5C17" w:rsidRPr="00733DC4">
        <w:rPr>
          <w:rFonts w:ascii="Times New Roman" w:hAnsi="Times New Roman" w:cs="Times New Roman"/>
          <w:b/>
          <w:sz w:val="26"/>
          <w:szCs w:val="26"/>
        </w:rPr>
        <w:t>dịch</w:t>
      </w:r>
      <w:proofErr w:type="spellEnd"/>
      <w:r w:rsidR="00BD5C17" w:rsidRPr="00733DC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BD5C17" w:rsidRPr="00733DC4">
        <w:rPr>
          <w:rFonts w:ascii="Times New Roman" w:hAnsi="Times New Roman" w:cs="Times New Roman"/>
          <w:b/>
          <w:sz w:val="26"/>
          <w:szCs w:val="26"/>
        </w:rPr>
        <w:t>vụ</w:t>
      </w:r>
      <w:proofErr w:type="spellEnd"/>
    </w:p>
    <w:p w14:paraId="6BF6A81E" w14:textId="6F50ED54" w:rsidR="00BD5C17" w:rsidRPr="00482783" w:rsidRDefault="00BD5C17" w:rsidP="00BD5C17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đó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gì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? </w:t>
      </w:r>
      <w:r w:rsidR="00BC2C4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BC2C49">
        <w:rPr>
          <w:rFonts w:ascii="Times New Roman" w:hAnsi="Times New Roman" w:cs="Times New Roman"/>
          <w:sz w:val="26"/>
          <w:szCs w:val="26"/>
        </w:rPr>
        <w:t>Đ</w:t>
      </w:r>
      <w:r w:rsidRPr="00482783">
        <w:rPr>
          <w:rFonts w:ascii="Times New Roman" w:hAnsi="Times New Roman" w:cs="Times New Roman"/>
          <w:sz w:val="26"/>
          <w:szCs w:val="26"/>
        </w:rPr>
        <w:t>ã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hay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ý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tưởng</w:t>
      </w:r>
      <w:proofErr w:type="spellEnd"/>
      <w:r w:rsidR="00BC2C49">
        <w:rPr>
          <w:rFonts w:ascii="Times New Roman" w:hAnsi="Times New Roman" w:cs="Times New Roman"/>
          <w:sz w:val="26"/>
          <w:szCs w:val="26"/>
        </w:rPr>
        <w:t>?</w:t>
      </w:r>
    </w:p>
    <w:p w14:paraId="709C7F01" w14:textId="77777777" w:rsidR="00BD5C17" w:rsidRPr="00482783" w:rsidRDefault="00BD5C17" w:rsidP="00BD5C17">
      <w:pPr>
        <w:pStyle w:val="ListParagraph"/>
        <w:spacing w:after="0" w:line="360" w:lineRule="auto"/>
        <w:ind w:left="142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tạo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ra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giá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trị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tượ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nào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>?</w:t>
      </w:r>
    </w:p>
    <w:p w14:paraId="3EC15029" w14:textId="77777777" w:rsidR="00BD5C17" w:rsidRPr="00482783" w:rsidRDefault="00BD5C17" w:rsidP="00BD5C17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tượ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khách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trọ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nhất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>?</w:t>
      </w:r>
    </w:p>
    <w:p w14:paraId="192D060B" w14:textId="77777777" w:rsidR="00BD5C17" w:rsidRPr="00482783" w:rsidRDefault="00BD5C17" w:rsidP="00BD5C17">
      <w:pPr>
        <w:pStyle w:val="ListParagraph"/>
        <w:spacing w:after="0" w:line="360" w:lineRule="auto"/>
        <w:ind w:left="142"/>
        <w:jc w:val="both"/>
        <w:rPr>
          <w:rFonts w:ascii="Times New Roman" w:hAnsi="Times New Roman" w:cs="Times New Roman"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 xml:space="preserve">- Lý do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khách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họn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giải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pháp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án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thay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vì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lựa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họn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>?</w:t>
      </w:r>
    </w:p>
    <w:p w14:paraId="550B56A5" w14:textId="5003CA17" w:rsidR="00BD5C17" w:rsidRPr="00BD5C17" w:rsidRDefault="00BD5C17" w:rsidP="00BD5C17">
      <w:pPr>
        <w:pStyle w:val="ListParagraph"/>
        <w:tabs>
          <w:tab w:val="left" w:leader="dot" w:pos="8789"/>
        </w:tabs>
        <w:spacing w:after="0" w:line="360" w:lineRule="auto"/>
        <w:ind w:left="142"/>
        <w:jc w:val="both"/>
        <w:rPr>
          <w:rFonts w:ascii="Times New Roman" w:hAnsi="Times New Roman" w:cs="Times New Roman"/>
          <w:b/>
          <w:sz w:val="26"/>
          <w:szCs w:val="26"/>
        </w:rPr>
      </w:pPr>
      <w:r w:rsidRPr="00482783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Đánh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giá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giá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trị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ma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lại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ộ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đồ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xã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hội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u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ấp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minh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hứng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nếu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82783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482783">
        <w:rPr>
          <w:rFonts w:ascii="Times New Roman" w:hAnsi="Times New Roman" w:cs="Times New Roman"/>
          <w:sz w:val="26"/>
          <w:szCs w:val="26"/>
        </w:rPr>
        <w:t>).</w:t>
      </w:r>
    </w:p>
    <w:p w14:paraId="1071EF2B" w14:textId="54AE1390" w:rsidR="00BD5C17" w:rsidRPr="00DC66B8" w:rsidRDefault="00DC66B8" w:rsidP="00DC66B8">
      <w:pPr>
        <w:tabs>
          <w:tab w:val="left" w:leader="dot" w:pos="8789"/>
        </w:tabs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  </w:t>
      </w:r>
      <w:r w:rsidR="00733DC4">
        <w:rPr>
          <w:rFonts w:ascii="Times New Roman" w:hAnsi="Times New Roman" w:cs="Times New Roman"/>
          <w:b/>
          <w:sz w:val="26"/>
          <w:szCs w:val="26"/>
        </w:rPr>
        <w:t xml:space="preserve">2. </w:t>
      </w:r>
      <w:proofErr w:type="spellStart"/>
      <w:r w:rsidR="00BD5C17" w:rsidRPr="00DC66B8">
        <w:rPr>
          <w:rFonts w:ascii="Times New Roman" w:hAnsi="Times New Roman" w:cs="Times New Roman"/>
          <w:b/>
          <w:sz w:val="26"/>
          <w:szCs w:val="26"/>
        </w:rPr>
        <w:t>Tính</w:t>
      </w:r>
      <w:proofErr w:type="spellEnd"/>
      <w:r w:rsidR="00BD5C17" w:rsidRPr="00DC66B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BD5C17" w:rsidRPr="00DC66B8">
        <w:rPr>
          <w:rFonts w:ascii="Times New Roman" w:hAnsi="Times New Roman" w:cs="Times New Roman"/>
          <w:b/>
          <w:sz w:val="26"/>
          <w:szCs w:val="26"/>
        </w:rPr>
        <w:t>độc</w:t>
      </w:r>
      <w:proofErr w:type="spellEnd"/>
      <w:r w:rsidR="00BD5C17" w:rsidRPr="00DC66B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BD5C17" w:rsidRPr="00DC66B8">
        <w:rPr>
          <w:rFonts w:ascii="Times New Roman" w:hAnsi="Times New Roman" w:cs="Times New Roman"/>
          <w:b/>
          <w:sz w:val="26"/>
          <w:szCs w:val="26"/>
        </w:rPr>
        <w:t>đáo</w:t>
      </w:r>
      <w:proofErr w:type="spellEnd"/>
      <w:r w:rsidR="00BD5C17" w:rsidRPr="00DC66B8">
        <w:rPr>
          <w:rFonts w:ascii="Times New Roman" w:hAnsi="Times New Roman" w:cs="Times New Roman"/>
          <w:b/>
          <w:sz w:val="26"/>
          <w:szCs w:val="26"/>
        </w:rPr>
        <w:t xml:space="preserve">, </w:t>
      </w:r>
      <w:proofErr w:type="spellStart"/>
      <w:r w:rsidR="00BD5C17" w:rsidRPr="00DC66B8">
        <w:rPr>
          <w:rFonts w:ascii="Times New Roman" w:hAnsi="Times New Roman" w:cs="Times New Roman"/>
          <w:b/>
          <w:sz w:val="26"/>
          <w:szCs w:val="26"/>
        </w:rPr>
        <w:t>sáng</w:t>
      </w:r>
      <w:proofErr w:type="spellEnd"/>
      <w:r w:rsidR="00BD5C17" w:rsidRPr="00DC66B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BD5C17" w:rsidRPr="00DC66B8">
        <w:rPr>
          <w:rFonts w:ascii="Times New Roman" w:hAnsi="Times New Roman" w:cs="Times New Roman"/>
          <w:b/>
          <w:sz w:val="26"/>
          <w:szCs w:val="26"/>
        </w:rPr>
        <w:t>tạo</w:t>
      </w:r>
      <w:proofErr w:type="spellEnd"/>
    </w:p>
    <w:p w14:paraId="49A201A2" w14:textId="77777777" w:rsidR="00D233FB" w:rsidRDefault="00BD5C17" w:rsidP="00BD5C17">
      <w:pPr>
        <w:spacing w:after="0" w:line="360" w:lineRule="auto"/>
        <w:ind w:left="284"/>
        <w:jc w:val="both"/>
        <w:rPr>
          <w:rFonts w:ascii="Times New Roman" w:hAnsi="Times New Roman" w:cs="Times New Roman"/>
          <w:sz w:val="26"/>
          <w:szCs w:val="26"/>
        </w:rPr>
      </w:pPr>
      <w:r w:rsidRPr="00BD5C17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dịch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oà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hưa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rê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hị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Nếu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rê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hị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hì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ầ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nêu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66A7A">
        <w:rPr>
          <w:rFonts w:ascii="Times New Roman" w:hAnsi="Times New Roman" w:cs="Times New Roman"/>
          <w:color w:val="FF0000"/>
          <w:sz w:val="26"/>
          <w:szCs w:val="26"/>
        </w:rPr>
        <w:t>giá</w:t>
      </w:r>
      <w:proofErr w:type="spellEnd"/>
      <w:r w:rsidRPr="00E66A7A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E66A7A">
        <w:rPr>
          <w:rFonts w:ascii="Times New Roman" w:hAnsi="Times New Roman" w:cs="Times New Roman"/>
          <w:color w:val="FF0000"/>
          <w:sz w:val="26"/>
          <w:szCs w:val="26"/>
        </w:rPr>
        <w:t>trị</w:t>
      </w:r>
      <w:proofErr w:type="spellEnd"/>
      <w:r w:rsidRPr="00E66A7A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E66A7A">
        <w:rPr>
          <w:rFonts w:ascii="Times New Roman" w:hAnsi="Times New Roman" w:cs="Times New Roman"/>
          <w:color w:val="FF0000"/>
          <w:sz w:val="26"/>
          <w:szCs w:val="26"/>
        </w:rPr>
        <w:t>khác</w:t>
      </w:r>
      <w:proofErr w:type="spellEnd"/>
      <w:r w:rsidRPr="00E66A7A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E66A7A">
        <w:rPr>
          <w:rFonts w:ascii="Times New Roman" w:hAnsi="Times New Roman" w:cs="Times New Roman"/>
          <w:color w:val="FF0000"/>
          <w:sz w:val="26"/>
          <w:szCs w:val="26"/>
        </w:rPr>
        <w:t>biệt</w:t>
      </w:r>
      <w:proofErr w:type="spellEnd"/>
      <w:r w:rsidRPr="00E66A7A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so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>.</w:t>
      </w:r>
    </w:p>
    <w:p w14:paraId="05D20094" w14:textId="55236336" w:rsidR="00BD5C17" w:rsidRDefault="00BD5C17" w:rsidP="00BD5C17">
      <w:pPr>
        <w:spacing w:after="0" w:line="360" w:lineRule="auto"/>
        <w:ind w:left="284"/>
        <w:jc w:val="both"/>
        <w:rPr>
          <w:rFonts w:ascii="Times New Roman" w:hAnsi="Times New Roman" w:cs="Times New Roman"/>
          <w:sz w:val="26"/>
          <w:szCs w:val="26"/>
        </w:rPr>
      </w:pPr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r w:rsidR="00D233FB">
        <w:rPr>
          <w:rFonts w:ascii="Times New Roman" w:hAnsi="Times New Roman" w:cs="Times New Roman"/>
          <w:sz w:val="26"/>
          <w:szCs w:val="26"/>
        </w:rPr>
        <w:t>-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ính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biệt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ính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độc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đáo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áp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nghệ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mà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hủ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ạnh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ranh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xuất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="00A13657">
        <w:rPr>
          <w:rFonts w:ascii="Times New Roman" w:hAnsi="Times New Roman" w:cs="Times New Roman"/>
          <w:sz w:val="26"/>
          <w:szCs w:val="26"/>
        </w:rPr>
        <w:t>.</w:t>
      </w:r>
    </w:p>
    <w:p w14:paraId="23AC4340" w14:textId="0D4DC497" w:rsidR="00BD5C17" w:rsidRDefault="00BD5C17" w:rsidP="00BD5C17">
      <w:pPr>
        <w:spacing w:after="0" w:line="360" w:lineRule="auto"/>
        <w:ind w:left="284"/>
        <w:jc w:val="both"/>
        <w:rPr>
          <w:rFonts w:ascii="Times New Roman" w:hAnsi="Times New Roman" w:cs="Times New Roman"/>
          <w:sz w:val="26"/>
          <w:szCs w:val="26"/>
        </w:rPr>
      </w:pPr>
      <w:r w:rsidRPr="00BD5C17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xuất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ạo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ra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bởi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quá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rình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đổi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sáng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ạo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dẫ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chi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phí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hấp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giá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ả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ạnh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ranh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vượt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rội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so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thủ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D5C17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BD5C17">
        <w:rPr>
          <w:rFonts w:ascii="Times New Roman" w:hAnsi="Times New Roman" w:cs="Times New Roman"/>
          <w:sz w:val="26"/>
          <w:szCs w:val="26"/>
        </w:rPr>
        <w:t>.</w:t>
      </w:r>
    </w:p>
    <w:p w14:paraId="7B7B8255" w14:textId="72F859FE" w:rsidR="00BC2C49" w:rsidRPr="00BC2C49" w:rsidRDefault="00BC2C49" w:rsidP="00BC2C49">
      <w:pPr>
        <w:spacing w:after="0" w:line="360" w:lineRule="auto"/>
        <w:ind w:left="284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BC2C49">
        <w:rPr>
          <w:rFonts w:ascii="Times New Roman" w:hAnsi="Times New Roman" w:cs="Times New Roman"/>
          <w:b/>
          <w:bCs/>
          <w:sz w:val="26"/>
          <w:szCs w:val="26"/>
        </w:rPr>
        <w:t>HẾT</w:t>
      </w:r>
      <w:r w:rsidR="00785897">
        <w:rPr>
          <w:rFonts w:ascii="Times New Roman" w:hAnsi="Times New Roman" w:cs="Times New Roman"/>
          <w:b/>
          <w:bCs/>
          <w:sz w:val="26"/>
          <w:szCs w:val="26"/>
        </w:rPr>
        <w:t xml:space="preserve"> PHỤ LỤC 1</w:t>
      </w:r>
    </w:p>
    <w:sectPr w:rsidR="00BC2C49" w:rsidRPr="00BC2C49">
      <w:pgSz w:w="12240" w:h="15840"/>
      <w:pgMar w:top="1418" w:right="1134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FAF87" w14:textId="77777777" w:rsidR="00FB74C9" w:rsidRDefault="00FB74C9">
      <w:pPr>
        <w:spacing w:line="240" w:lineRule="auto"/>
      </w:pPr>
      <w:r>
        <w:separator/>
      </w:r>
    </w:p>
  </w:endnote>
  <w:endnote w:type="continuationSeparator" w:id="0">
    <w:p w14:paraId="129A2D07" w14:textId="77777777" w:rsidR="00FB74C9" w:rsidRDefault="00FB74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aramondPro-Regular">
    <w:altName w:val="Cambria"/>
    <w:charset w:val="00"/>
    <w:family w:val="roman"/>
    <w:pitch w:val="default"/>
  </w:font>
  <w:font w:name="WarnockPro-It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0044149"/>
      <w:docPartObj>
        <w:docPartGallery w:val="AutoText"/>
      </w:docPartObj>
    </w:sdtPr>
    <w:sdtContent>
      <w:p w14:paraId="21AEB5D5" w14:textId="77777777" w:rsidR="0013799E" w:rsidRDefault="00EB38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02FD">
          <w:rPr>
            <w:noProof/>
          </w:rPr>
          <w:t>2</w:t>
        </w:r>
        <w:r>
          <w:fldChar w:fldCharType="end"/>
        </w:r>
      </w:p>
    </w:sdtContent>
  </w:sdt>
  <w:p w14:paraId="46827908" w14:textId="77777777" w:rsidR="0013799E" w:rsidRDefault="001379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83090" w14:textId="77777777" w:rsidR="00FB74C9" w:rsidRDefault="00FB74C9">
      <w:pPr>
        <w:spacing w:after="0" w:line="240" w:lineRule="auto"/>
      </w:pPr>
      <w:r>
        <w:separator/>
      </w:r>
    </w:p>
  </w:footnote>
  <w:footnote w:type="continuationSeparator" w:id="0">
    <w:p w14:paraId="48DE89C7" w14:textId="77777777" w:rsidR="00FB74C9" w:rsidRDefault="00FB74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67A15" w14:textId="77777777" w:rsidR="0013799E" w:rsidRPr="00482783" w:rsidRDefault="00EB380F">
    <w:pPr>
      <w:pStyle w:val="Header"/>
      <w:jc w:val="center"/>
      <w:rPr>
        <w:rFonts w:ascii="Times New Roman" w:hAnsi="Times New Roman" w:cs="Times New Roman"/>
        <w:b/>
        <w:sz w:val="32"/>
        <w:szCs w:val="26"/>
      </w:rPr>
    </w:pPr>
    <w:r w:rsidRPr="00482783">
      <w:rPr>
        <w:rFonts w:ascii="Times New Roman" w:hAnsi="Times New Roman" w:cs="Times New Roman"/>
        <w:b/>
        <w:sz w:val="32"/>
        <w:szCs w:val="26"/>
      </w:rPr>
      <w:t>PHỤ LỤC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0878"/>
    <w:multiLevelType w:val="hybridMultilevel"/>
    <w:tmpl w:val="601C7468"/>
    <w:lvl w:ilvl="0" w:tplc="D7DCBA0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15721D"/>
    <w:multiLevelType w:val="multilevel"/>
    <w:tmpl w:val="3715721D"/>
    <w:lvl w:ilvl="0">
      <w:start w:val="1"/>
      <w:numFmt w:val="upperLetter"/>
      <w:suff w:val="space"/>
      <w:lvlText w:val="%1."/>
      <w:lvlJc w:val="left"/>
      <w:pPr>
        <w:ind w:left="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4B4B2E66"/>
    <w:multiLevelType w:val="multilevel"/>
    <w:tmpl w:val="4B4B2E66"/>
    <w:lvl w:ilvl="0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4D5A3DDF"/>
    <w:multiLevelType w:val="multilevel"/>
    <w:tmpl w:val="4D5A3DDF"/>
    <w:lvl w:ilvl="0">
      <w:start w:val="4"/>
      <w:numFmt w:val="decimal"/>
      <w:suff w:val="space"/>
      <w:lvlText w:val="%1."/>
      <w:lvlJc w:val="left"/>
      <w:pPr>
        <w:ind w:left="284" w:firstLine="14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94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66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38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10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82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54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262" w:hanging="180"/>
      </w:pPr>
      <w:rPr>
        <w:rFonts w:hint="default"/>
      </w:rPr>
    </w:lvl>
  </w:abstractNum>
  <w:abstractNum w:abstractNumId="4" w15:restartNumberingAfterBreak="0">
    <w:nsid w:val="5E371B49"/>
    <w:multiLevelType w:val="multilevel"/>
    <w:tmpl w:val="5E371B4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D8285F"/>
    <w:multiLevelType w:val="multilevel"/>
    <w:tmpl w:val="4D5A3DDF"/>
    <w:lvl w:ilvl="0">
      <w:start w:val="4"/>
      <w:numFmt w:val="decimal"/>
      <w:suff w:val="space"/>
      <w:lvlText w:val="%1."/>
      <w:lvlJc w:val="left"/>
      <w:pPr>
        <w:ind w:left="284" w:firstLine="14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94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66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38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10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82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54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262" w:hanging="180"/>
      </w:pPr>
      <w:rPr>
        <w:rFonts w:hint="default"/>
      </w:rPr>
    </w:lvl>
  </w:abstractNum>
  <w:num w:numId="1" w16cid:durableId="5402857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51925970">
    <w:abstractNumId w:val="2"/>
  </w:num>
  <w:num w:numId="3" w16cid:durableId="560212107">
    <w:abstractNumId w:val="3"/>
  </w:num>
  <w:num w:numId="4" w16cid:durableId="624845624">
    <w:abstractNumId w:val="1"/>
  </w:num>
  <w:num w:numId="5" w16cid:durableId="1312098314">
    <w:abstractNumId w:val="0"/>
  </w:num>
  <w:num w:numId="6" w16cid:durableId="20316446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hideSpelling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MDK2MDGzMDYxsrRU0lEKTi0uzszPAykwqwUAMMOSECwAAAA="/>
  </w:docVars>
  <w:rsids>
    <w:rsidRoot w:val="00242C3B"/>
    <w:rsid w:val="00023EC8"/>
    <w:rsid w:val="00072651"/>
    <w:rsid w:val="00075B74"/>
    <w:rsid w:val="000800EC"/>
    <w:rsid w:val="000811CA"/>
    <w:rsid w:val="000A64C7"/>
    <w:rsid w:val="000B255A"/>
    <w:rsid w:val="000C1CF6"/>
    <w:rsid w:val="000C3843"/>
    <w:rsid w:val="000D4252"/>
    <w:rsid w:val="000E3CA0"/>
    <w:rsid w:val="000F61D6"/>
    <w:rsid w:val="00104110"/>
    <w:rsid w:val="00104B36"/>
    <w:rsid w:val="001126E1"/>
    <w:rsid w:val="001241ED"/>
    <w:rsid w:val="0013799E"/>
    <w:rsid w:val="001473EC"/>
    <w:rsid w:val="00153A3E"/>
    <w:rsid w:val="001A1B93"/>
    <w:rsid w:val="001B6A62"/>
    <w:rsid w:val="001C792F"/>
    <w:rsid w:val="001D2FB3"/>
    <w:rsid w:val="001E3D9C"/>
    <w:rsid w:val="001F4E4F"/>
    <w:rsid w:val="0020386D"/>
    <w:rsid w:val="00205C43"/>
    <w:rsid w:val="002178FC"/>
    <w:rsid w:val="00226067"/>
    <w:rsid w:val="00230314"/>
    <w:rsid w:val="0024178F"/>
    <w:rsid w:val="00242C3B"/>
    <w:rsid w:val="002502A1"/>
    <w:rsid w:val="00260345"/>
    <w:rsid w:val="00284FF1"/>
    <w:rsid w:val="00291F07"/>
    <w:rsid w:val="00296B2C"/>
    <w:rsid w:val="002A3A6A"/>
    <w:rsid w:val="002A7D58"/>
    <w:rsid w:val="002B06B7"/>
    <w:rsid w:val="002C70FF"/>
    <w:rsid w:val="002D3D3D"/>
    <w:rsid w:val="002E7F04"/>
    <w:rsid w:val="002F2920"/>
    <w:rsid w:val="00301A44"/>
    <w:rsid w:val="003033C4"/>
    <w:rsid w:val="00321038"/>
    <w:rsid w:val="00323788"/>
    <w:rsid w:val="00325D8B"/>
    <w:rsid w:val="003345EE"/>
    <w:rsid w:val="00335D45"/>
    <w:rsid w:val="0035591E"/>
    <w:rsid w:val="00384A7A"/>
    <w:rsid w:val="003A34F8"/>
    <w:rsid w:val="003C30CB"/>
    <w:rsid w:val="003C79B9"/>
    <w:rsid w:val="003F0C59"/>
    <w:rsid w:val="00400F8B"/>
    <w:rsid w:val="00407603"/>
    <w:rsid w:val="00411677"/>
    <w:rsid w:val="004253DE"/>
    <w:rsid w:val="00426163"/>
    <w:rsid w:val="00462958"/>
    <w:rsid w:val="004737F0"/>
    <w:rsid w:val="004760F8"/>
    <w:rsid w:val="00477290"/>
    <w:rsid w:val="00477852"/>
    <w:rsid w:val="00480524"/>
    <w:rsid w:val="00482783"/>
    <w:rsid w:val="00491604"/>
    <w:rsid w:val="00493A34"/>
    <w:rsid w:val="00496B4A"/>
    <w:rsid w:val="004A1B47"/>
    <w:rsid w:val="004D0630"/>
    <w:rsid w:val="004D1FF2"/>
    <w:rsid w:val="00501CBF"/>
    <w:rsid w:val="00504BBA"/>
    <w:rsid w:val="00515DA3"/>
    <w:rsid w:val="005227E0"/>
    <w:rsid w:val="0053481A"/>
    <w:rsid w:val="0053613A"/>
    <w:rsid w:val="00541FB5"/>
    <w:rsid w:val="00552FBF"/>
    <w:rsid w:val="00592CC6"/>
    <w:rsid w:val="005A4AFA"/>
    <w:rsid w:val="005A6902"/>
    <w:rsid w:val="005B2885"/>
    <w:rsid w:val="005C32AB"/>
    <w:rsid w:val="005E4315"/>
    <w:rsid w:val="005E4575"/>
    <w:rsid w:val="0060515A"/>
    <w:rsid w:val="00627986"/>
    <w:rsid w:val="00627BA1"/>
    <w:rsid w:val="00642895"/>
    <w:rsid w:val="0064562C"/>
    <w:rsid w:val="006859E2"/>
    <w:rsid w:val="00696574"/>
    <w:rsid w:val="006B2AF9"/>
    <w:rsid w:val="006C44BE"/>
    <w:rsid w:val="006C6821"/>
    <w:rsid w:val="006D2494"/>
    <w:rsid w:val="006D7B4C"/>
    <w:rsid w:val="006D7E4E"/>
    <w:rsid w:val="006E4FEF"/>
    <w:rsid w:val="00733DC4"/>
    <w:rsid w:val="00743D81"/>
    <w:rsid w:val="0076714F"/>
    <w:rsid w:val="00773959"/>
    <w:rsid w:val="0077514A"/>
    <w:rsid w:val="00785897"/>
    <w:rsid w:val="00791B08"/>
    <w:rsid w:val="007B4035"/>
    <w:rsid w:val="007D19B5"/>
    <w:rsid w:val="007D63BB"/>
    <w:rsid w:val="007D6C3A"/>
    <w:rsid w:val="00814A34"/>
    <w:rsid w:val="00821321"/>
    <w:rsid w:val="008426B0"/>
    <w:rsid w:val="00842D8B"/>
    <w:rsid w:val="00850CFF"/>
    <w:rsid w:val="008612B1"/>
    <w:rsid w:val="00870FB3"/>
    <w:rsid w:val="00884AC8"/>
    <w:rsid w:val="00897CD3"/>
    <w:rsid w:val="008A5E7B"/>
    <w:rsid w:val="008A75BD"/>
    <w:rsid w:val="008C085A"/>
    <w:rsid w:val="008C3B7C"/>
    <w:rsid w:val="008C614F"/>
    <w:rsid w:val="008D6C95"/>
    <w:rsid w:val="008F7701"/>
    <w:rsid w:val="00903442"/>
    <w:rsid w:val="00904F1D"/>
    <w:rsid w:val="009134D5"/>
    <w:rsid w:val="009258A7"/>
    <w:rsid w:val="00931544"/>
    <w:rsid w:val="00934255"/>
    <w:rsid w:val="00937E26"/>
    <w:rsid w:val="0094248A"/>
    <w:rsid w:val="00950B09"/>
    <w:rsid w:val="00962A55"/>
    <w:rsid w:val="00963D51"/>
    <w:rsid w:val="009752F3"/>
    <w:rsid w:val="00982EBF"/>
    <w:rsid w:val="00994F66"/>
    <w:rsid w:val="009A33E4"/>
    <w:rsid w:val="009B5943"/>
    <w:rsid w:val="009B7F43"/>
    <w:rsid w:val="00A04F51"/>
    <w:rsid w:val="00A06925"/>
    <w:rsid w:val="00A07602"/>
    <w:rsid w:val="00A13657"/>
    <w:rsid w:val="00A43534"/>
    <w:rsid w:val="00A436ED"/>
    <w:rsid w:val="00A502FD"/>
    <w:rsid w:val="00A73F6D"/>
    <w:rsid w:val="00A833B3"/>
    <w:rsid w:val="00A83473"/>
    <w:rsid w:val="00A969E5"/>
    <w:rsid w:val="00A975D2"/>
    <w:rsid w:val="00AB429B"/>
    <w:rsid w:val="00AC71B8"/>
    <w:rsid w:val="00AE3BD3"/>
    <w:rsid w:val="00AE6BE8"/>
    <w:rsid w:val="00B12623"/>
    <w:rsid w:val="00B161DB"/>
    <w:rsid w:val="00B1751F"/>
    <w:rsid w:val="00B17FF6"/>
    <w:rsid w:val="00B45284"/>
    <w:rsid w:val="00B70217"/>
    <w:rsid w:val="00BA7214"/>
    <w:rsid w:val="00BB4618"/>
    <w:rsid w:val="00BC2C49"/>
    <w:rsid w:val="00BD011A"/>
    <w:rsid w:val="00BD2C07"/>
    <w:rsid w:val="00BD5C17"/>
    <w:rsid w:val="00BE6D8F"/>
    <w:rsid w:val="00C1039B"/>
    <w:rsid w:val="00C10A1A"/>
    <w:rsid w:val="00C23105"/>
    <w:rsid w:val="00C40D66"/>
    <w:rsid w:val="00C61795"/>
    <w:rsid w:val="00C82EDA"/>
    <w:rsid w:val="00C924F2"/>
    <w:rsid w:val="00CB2C80"/>
    <w:rsid w:val="00CC388A"/>
    <w:rsid w:val="00CD0B63"/>
    <w:rsid w:val="00CD156D"/>
    <w:rsid w:val="00CD3C3A"/>
    <w:rsid w:val="00CE261E"/>
    <w:rsid w:val="00CE385B"/>
    <w:rsid w:val="00D21834"/>
    <w:rsid w:val="00D233FB"/>
    <w:rsid w:val="00D3012E"/>
    <w:rsid w:val="00D37F5C"/>
    <w:rsid w:val="00D45640"/>
    <w:rsid w:val="00D54F53"/>
    <w:rsid w:val="00DA409F"/>
    <w:rsid w:val="00DC66B8"/>
    <w:rsid w:val="00DD1F98"/>
    <w:rsid w:val="00DE7517"/>
    <w:rsid w:val="00E06D85"/>
    <w:rsid w:val="00E172BD"/>
    <w:rsid w:val="00E45D00"/>
    <w:rsid w:val="00E64712"/>
    <w:rsid w:val="00E6542B"/>
    <w:rsid w:val="00E66A7A"/>
    <w:rsid w:val="00E83273"/>
    <w:rsid w:val="00E84BC6"/>
    <w:rsid w:val="00E867FD"/>
    <w:rsid w:val="00E874F6"/>
    <w:rsid w:val="00E940D8"/>
    <w:rsid w:val="00EB380F"/>
    <w:rsid w:val="00ED2F37"/>
    <w:rsid w:val="00ED3E61"/>
    <w:rsid w:val="00F01FE7"/>
    <w:rsid w:val="00F11AD6"/>
    <w:rsid w:val="00F30B06"/>
    <w:rsid w:val="00F406DD"/>
    <w:rsid w:val="00F53414"/>
    <w:rsid w:val="00F65403"/>
    <w:rsid w:val="00F80B40"/>
    <w:rsid w:val="00F8186D"/>
    <w:rsid w:val="00F819EF"/>
    <w:rsid w:val="00F939FE"/>
    <w:rsid w:val="00F9694C"/>
    <w:rsid w:val="00FB74C9"/>
    <w:rsid w:val="00FD113F"/>
    <w:rsid w:val="00FD5765"/>
    <w:rsid w:val="00FE2B48"/>
    <w:rsid w:val="00FE64D6"/>
    <w:rsid w:val="47D42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738887"/>
  <w15:docId w15:val="{99A14236-6421-4D8D-BF72-67FE84E74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6"/>
      <w:szCs w:val="26"/>
      <w:lang w:val="vi" w:eastAsia="vi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pPr>
      <w:spacing w:after="100" w:line="259" w:lineRule="auto"/>
    </w:pPr>
    <w:rPr>
      <w:rFonts w:eastAsiaTheme="minorEastAsia" w:cs="Times New Roman"/>
    </w:rPr>
  </w:style>
  <w:style w:type="paragraph" w:styleId="TOC2">
    <w:name w:val="toc 2"/>
    <w:basedOn w:val="Normal"/>
    <w:next w:val="Normal"/>
    <w:uiPriority w:val="39"/>
    <w:unhideWhenUsed/>
    <w:pPr>
      <w:spacing w:after="100" w:line="259" w:lineRule="auto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uiPriority w:val="39"/>
    <w:unhideWhenUsed/>
    <w:pPr>
      <w:spacing w:after="100" w:line="259" w:lineRule="auto"/>
      <w:ind w:left="440"/>
    </w:pPr>
    <w:rPr>
      <w:rFonts w:eastAsiaTheme="minorEastAsia" w:cs="Times New Roman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uiPriority w:val="1"/>
    <w:rPr>
      <w:rFonts w:ascii="Times New Roman" w:eastAsia="Times New Roman" w:hAnsi="Times New Roman" w:cs="Times New Roman"/>
      <w:sz w:val="26"/>
      <w:szCs w:val="26"/>
      <w:lang w:val="vi" w:eastAsia="vi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v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SpacingChar">
    <w:name w:val="No Spacing Char"/>
    <w:link w:val="NoSpacing"/>
    <w:uiPriority w:val="1"/>
    <w:rPr>
      <w:rFonts w:eastAsia="Times New Roman"/>
      <w:lang w:val="en-GB" w:eastAsia="en-GB"/>
    </w:rPr>
  </w:style>
  <w:style w:type="paragraph" w:styleId="NoSpacing">
    <w:name w:val="No Spacing"/>
    <w:link w:val="NoSpacingChar"/>
    <w:uiPriority w:val="1"/>
    <w:qFormat/>
    <w:rPr>
      <w:rFonts w:eastAsia="Times New Roman"/>
      <w:sz w:val="22"/>
      <w:szCs w:val="22"/>
      <w:lang w:val="en-GB" w:eastAsia="en-GB"/>
    </w:rPr>
  </w:style>
  <w:style w:type="character" w:customStyle="1" w:styleId="fontstyle01">
    <w:name w:val="fontstyle01"/>
    <w:basedOn w:val="DefaultParagraphFont"/>
    <w:rPr>
      <w:rFonts w:ascii="AGaramondPro-Regular" w:hAnsi="AGaramondPro-Regular" w:hint="default"/>
      <w:color w:val="000000"/>
      <w:sz w:val="16"/>
      <w:szCs w:val="16"/>
    </w:rPr>
  </w:style>
  <w:style w:type="character" w:customStyle="1" w:styleId="fontstyle21">
    <w:name w:val="fontstyle21"/>
    <w:basedOn w:val="DefaultParagraphFont"/>
    <w:rPr>
      <w:rFonts w:ascii="WarnockPro-It" w:hAnsi="WarnockPro-It" w:hint="default"/>
      <w:i/>
      <w:iCs/>
      <w:color w:val="242021"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pPr>
      <w:spacing w:line="240" w:lineRule="auto"/>
    </w:pPr>
    <w:rPr>
      <w:rFonts w:ascii="Calibri" w:eastAsia="Times New Roman" w:hAnsi="Calibri" w:cs="Calibri"/>
      <w:sz w:val="26"/>
      <w:szCs w:val="26"/>
      <w:lang w:val="vi" w:eastAsia="vi"/>
    </w:rPr>
  </w:style>
  <w:style w:type="character" w:customStyle="1" w:styleId="EndNoteBibliographyChar">
    <w:name w:val="EndNote Bibliography Char"/>
    <w:basedOn w:val="BodyTextChar"/>
    <w:link w:val="EndNoteBibliography"/>
    <w:rPr>
      <w:rFonts w:ascii="Calibri" w:eastAsia="Times New Roman" w:hAnsi="Calibri" w:cs="Calibri"/>
      <w:sz w:val="26"/>
      <w:szCs w:val="26"/>
      <w:lang w:val="vi" w:eastAsia="v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  <w:sz w:val="32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C35CF-E351-4E9D-948C-D05DF8C25D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hon Hoang</dc:creator>
  <cp:lastModifiedBy>ASL - INFO</cp:lastModifiedBy>
  <cp:revision>5</cp:revision>
  <cp:lastPrinted>2020-10-15T01:27:00Z</cp:lastPrinted>
  <dcterms:created xsi:type="dcterms:W3CDTF">2023-03-04T08:19:00Z</dcterms:created>
  <dcterms:modified xsi:type="dcterms:W3CDTF">2023-03-08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